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logger system that receives a stream of messages along with their timestamps. Each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message should only be printed</w:t>
      </w:r>
      <w:r>
        <w:t xml:space="preserve"> </w:t>
      </w:r>
      <w:r>
        <w:rPr>
          <w:b/>
          <w:bCs/>
        </w:rPr>
        <w:t xml:space="preserve">at most every 10 seconds</w:t>
      </w:r>
      <w:r>
        <w:t xml:space="preserve"> </w:t>
      </w:r>
      <w:r>
        <w:t xml:space="preserve">(i.e. a message printed at timestamp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ill prevent other identical messages from being printed until timestamp</w:t>
      </w:r>
      <w:r>
        <w:t xml:space="preserve"> </w:t>
      </w:r>
      <w:r>
        <w:rPr>
          <w:rStyle w:val="VerbatimChar"/>
        </w:rPr>
        <w:t xml:space="preserve">t + 10</w:t>
      </w:r>
      <w:r>
        <w:t xml:space="preserve">).</w:t>
      </w:r>
    </w:p>
    <w:p>
      <w:pPr>
        <w:pStyle w:val="BodyText"/>
      </w:pPr>
      <w:r>
        <w:t xml:space="preserve">All messages will come in chronological order. Several messages may arrive at the same timestamp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ogger()</w:t>
      </w:r>
      <w:r>
        <w:t xml:space="preserve"> </w:t>
      </w:r>
      <w:r>
        <w:t xml:space="preserve">Initializes the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 shouldPrintMessage(int timestamp, string message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should be printed in the given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, otherwise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Logger", "shouldPrintMessage", "shouldPrintMessage", "shouldPrintMessage", "shouldPrintMessage", "shouldPrintMessage", "shouldPrintMessage"]</w:t>
      </w:r>
      <w:r>
        <w:br/>
      </w:r>
      <w:r>
        <w:rPr>
          <w:rStyle w:val="VerbatimChar"/>
        </w:rPr>
        <w:t xml:space="preserve">[[], [1, "foo"], [2, "bar"], [3, "foo"], [8, "bar"], [10, "foo"], [11, "foo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true, true, false, false, false, tru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Logger logger = new Logger();</w:t>
      </w:r>
      <w:r>
        <w:br/>
      </w:r>
      <w:r>
        <w:rPr>
          <w:rStyle w:val="VerbatimChar"/>
        </w:rPr>
        <w:t xml:space="preserve">logger.shouldPrintMessage(1, "foo");  // return true, next allowed timestamp for "foo" is 1 + 10 = 11</w:t>
      </w:r>
      <w:r>
        <w:br/>
      </w:r>
      <w:r>
        <w:rPr>
          <w:rStyle w:val="VerbatimChar"/>
        </w:rPr>
        <w:t xml:space="preserve">logger.shouldPrintMessage(2, "bar");  // return true, next allowed timestamp for "bar" is 2 + 10 = 12</w:t>
      </w:r>
      <w:r>
        <w:br/>
      </w:r>
      <w:r>
        <w:rPr>
          <w:rStyle w:val="VerbatimChar"/>
        </w:rPr>
        <w:t xml:space="preserve">logger.shouldPrintMessage(3, "foo");  // 3 &lt; 11, return false</w:t>
      </w:r>
      <w:r>
        <w:br/>
      </w:r>
      <w:r>
        <w:rPr>
          <w:rStyle w:val="VerbatimChar"/>
        </w:rPr>
        <w:t xml:space="preserve">logger.shouldPrintMessage(8, "bar");  // 8 &lt; 12, return false</w:t>
      </w:r>
      <w:r>
        <w:br/>
      </w:r>
      <w:r>
        <w:rPr>
          <w:rStyle w:val="VerbatimChar"/>
        </w:rPr>
        <w:t xml:space="preserve">logger.shouldPrintMessage(10, "foo"); // 10 &lt; 11, return false</w:t>
      </w:r>
      <w:r>
        <w:br/>
      </w:r>
      <w:r>
        <w:rPr>
          <w:rStyle w:val="VerbatimChar"/>
        </w:rPr>
        <w:t xml:space="preserve">logger.shouldPrintMessage(11, "foo"); // 11 &gt;= 11, return true, next allowed timestamp for "foo" is 11 + 10 = 2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timestamp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Every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will be passed in non-decreasing order (chronological order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essage.length &lt;= 30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shouldPrintMessag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16Z</dcterms:created>
  <dcterms:modified xsi:type="dcterms:W3CDTF">2024-03-25T10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